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Dent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419f6c2f8d255659f6a41f87cc0749a3b4727f0"/>
    <w:p>
      <w:pPr>
        <w:pStyle w:val="Heading1"/>
      </w:pPr>
      <w:r>
        <w:t xml:space="preserve">Cover Letter for a Dentist Position in Germany Berlin</w:t>
      </w:r>
    </w:p>
    <w:p>
      <w:pPr>
        <w:pStyle w:val="FirstParagraph"/>
      </w:pPr>
      <w:r>
        <w:rPr>
          <w:bCs/>
          <w:b/>
        </w:rPr>
        <w:t xml:space="preserve">Dear Hiring Manager,</w:t>
      </w:r>
    </w:p>
    <w:p>
      <w:pPr>
        <w:pStyle w:val="BodyText"/>
      </w:pPr>
      <w:r>
        <w:t xml:space="preserve">As a dedicated and experienced dentist with a passion for providing exceptional oral care, I am writing to express my interest in the dentist position at your esteemed clinic in Germany Berlin. With a strong foundation in modern dental practices and a deep appreciation for the high standards of healthcare that define Germany, I am eager to contribute my skills and expertise to your team. This Cover Letter outlines my qualifications as a Dentist, highlights my commitment to patient-centered care, and explains why I am particularly drawn to working in Germany Berlin.</w:t>
      </w:r>
    </w:p>
    <w:p>
      <w:pPr>
        <w:pStyle w:val="BodyText"/>
      </w:pPr>
      <w:r>
        <w:t xml:space="preserve">Having completed my dental education at [Your University Name] with a focus on general dentistry and advanced restorative techniques, I have spent the past [X years] honing my skills in a variety of clinical settings. My experience includes treating patients of all ages, from pediatric care to geriatric dentistry, with an emphasis on preventive care, cosmetic procedures, and complex restorative treatments. As a Dentist, I am committed to staying current with the latest advancements in dental technology and evidence-based practices to ensure the highest quality of care for every patient.</w:t>
      </w:r>
    </w:p>
    <w:p>
      <w:pPr>
        <w:pStyle w:val="BodyText"/>
      </w:pPr>
      <w:r>
        <w:t xml:space="preserve">Germany Berlin has long been a city that attracts medical professionals due to its cutting-edge healthcare infrastructure, rigorous standards of professional training, and vibrant multicultural environment. The opportunity to work as a Dentist in Germany Berlin is particularly appealing because of the city’s reputation for excellence in healthcare and its commitment to innovation. I am especially drawn to the collaborative spirit of German dental clinics, where interdisciplinary teamwork and patient education are prioritized. I believe that my background in delivering personalized care, combined with my adaptability to diverse cultural contexts, aligns perfectly with the values of clinics in Germany Berlin.</w:t>
      </w:r>
    </w:p>
    <w:p>
      <w:pPr>
        <w:pStyle w:val="BodyText"/>
      </w:pPr>
      <w:r>
        <w:t xml:space="preserve">One of the key reasons I am applying for this position is my familiarity with the German healthcare system. During my studies and professional practice, I have researched and gained an understanding of the regulatory frameworks that govern dental care in Germany. This includes adherence to strict hygiene protocols, compliance with electronic patient record systems, and a focus on preventive dentistry to reduce long-term healthcare costs. As a Dentist, I am confident in my ability to navigate these systems efficiently while maintaining the highest ethical standards. Additionally, I have taken steps to improve my German language skills, which enables me to communicate effectively with patients and colleagues in both clinical and administrative settings.</w:t>
      </w:r>
    </w:p>
    <w:p>
      <w:pPr>
        <w:pStyle w:val="BodyText"/>
      </w:pPr>
      <w:r>
        <w:t xml:space="preserve">Working in Germany Berlin would allow me to contribute to a community that values precision, efficiency, and patient satisfaction. The city’s diverse population presents unique challenges and opportunities for dental professionals, requiring a blend of technical expertise and cultural sensitivity. As a Dentist with experience in multicultural environments, I am well-equipped to address the needs of patients from various backgrounds while fostering trust through clear communication and compassionate care. My ability to work independently as well as collaboratively within a team makes me an ideal candidate for this role.</w:t>
      </w:r>
    </w:p>
    <w:p>
      <w:pPr>
        <w:pStyle w:val="BodyText"/>
      </w:pPr>
      <w:r>
        <w:t xml:space="preserve">In addition to my clinical skills, I bring a strong work ethic and a dedication to continuous learning. I regularly attend dental conferences and workshops to stay updated on emerging trends in the field, such as digital dentistry, implantology, and minimally invasive techniques. My goal is to provide patients with not only optimal oral health but also a positive and stress-free experience. This philosophy aligns seamlessly with the patient-centric approach that is central to dental practices in Germany Berlin.</w:t>
      </w:r>
    </w:p>
    <w:p>
      <w:pPr>
        <w:pStyle w:val="BodyText"/>
      </w:pPr>
      <w:r>
        <w:t xml:space="preserve">What sets me apart as a Dentist is my ability to combine technical precision with empathy. I believe that every patient deserves individualized attention, and I take great care in listening to their concerns and tailoring treatment plans accordingly. Whether it’s addressing anxiety during a routine checkup or explaining complex procedures in simple terms, I strive to make patients feel comfortable and informed throughout their care journey. This approach has been recognized by my peers and patients alike, who often commend my ability to create a welcoming environment in the dental office.</w:t>
      </w:r>
    </w:p>
    <w:p>
      <w:pPr>
        <w:pStyle w:val="BodyText"/>
      </w:pPr>
      <w:r>
        <w:t xml:space="preserve">Germany Berlin offers a dynamic professional landscape that is both challenging and rewarding. The city’s emphasis on innovation in healthcare, coupled with its rich cultural heritage, creates an ideal setting for a Dentist who seeks to grow their career while making a meaningful impact. I am particularly interested in the opportunity to collaborate with experienced professionals and contribute to the advancement of dental care in this thriving metropolis.</w:t>
      </w:r>
    </w:p>
    <w:p>
      <w:pPr>
        <w:pStyle w:val="BodyText"/>
      </w:pPr>
      <w:r>
        <w:t xml:space="preserve">In conclusion, I am enthusiastic about the possibility of joining your team as a Dentist in Germany Berlin. My qualifications, combined with my passion for oral health and commitment to excellence, make me a strong candidate for this position. I would be honored to bring my skills and dedication to your clinic and contribute to the continued success of your practice. Thank you for considering my application.</w:t>
      </w:r>
    </w:p>
    <w:p>
      <w:pPr>
        <w:pStyle w:val="BodyText"/>
      </w:pPr>
      <w:r>
        <w:t xml:space="preserve">Warm regards,</w:t>
      </w:r>
    </w:p>
    <w:p>
      <w:pPr>
        <w:pStyle w:val="BodyText"/>
      </w:pPr>
      <w:r>
        <w:rPr>
          <w:bCs/>
          <w:b/>
        </w:rP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Dentist Position in Germany Berlin</dc:title>
  <dc:creator/>
  <dc:language>en</dc:language>
  <cp:keywords/>
  <dcterms:created xsi:type="dcterms:W3CDTF">2026-07-22T16:46:22Z</dcterms:created>
  <dcterms:modified xsi:type="dcterms:W3CDTF">2026-07-22T16:46:22Z</dcterms:modified>
</cp:coreProperties>
</file>

<file path=docProps/custom.xml><?xml version="1.0" encoding="utf-8"?>
<Properties xmlns="http://schemas.openxmlformats.org/officeDocument/2006/custom-properties" xmlns:vt="http://schemas.openxmlformats.org/officeDocument/2006/docPropsVTypes"/>
</file>